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DEA0E4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B90B03">
        <w:rPr>
          <w:b/>
          <w:bCs/>
          <w:sz w:val="32"/>
          <w:szCs w:val="32"/>
        </w:rPr>
        <w:t>Wisconsi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90B03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8:00:00Z</dcterms:modified>
</cp:coreProperties>
</file>